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2A3" w:rsidRPr="000352A3" w:rsidRDefault="000352A3" w:rsidP="000352A3">
      <w:pPr>
        <w:pStyle w:val="a7"/>
        <w:spacing w:before="0" w:beforeAutospacing="0" w:after="0" w:afterAutospacing="0" w:line="360" w:lineRule="auto"/>
        <w:rPr>
          <w:rFonts w:ascii="仿宋_GB2312" w:eastAsia="仿宋_GB2312" w:hAnsiTheme="majorEastAsia" w:cstheme="majorEastAsia"/>
          <w:sz w:val="28"/>
          <w:szCs w:val="28"/>
        </w:rPr>
      </w:pPr>
      <w:r w:rsidRPr="000352A3">
        <w:rPr>
          <w:rFonts w:ascii="仿宋_GB2312" w:eastAsia="仿宋_GB2312" w:hAnsiTheme="majorEastAsia" w:cstheme="majorEastAsia" w:hint="eastAsia"/>
          <w:sz w:val="28"/>
          <w:szCs w:val="28"/>
        </w:rPr>
        <w:t>附件3</w:t>
      </w:r>
      <w:r>
        <w:rPr>
          <w:rFonts w:ascii="仿宋_GB2312" w:eastAsia="仿宋_GB2312" w:hAnsiTheme="majorEastAsia" w:cstheme="majorEastAsia" w:hint="eastAsia"/>
          <w:sz w:val="28"/>
          <w:szCs w:val="28"/>
        </w:rPr>
        <w:t>：</w:t>
      </w:r>
    </w:p>
    <w:p w:rsidR="000352A3" w:rsidRDefault="000352A3" w:rsidP="000352A3">
      <w:pPr>
        <w:widowControl/>
        <w:jc w:val="center"/>
        <w:rPr>
          <w:sz w:val="30"/>
          <w:szCs w:val="30"/>
        </w:rPr>
      </w:pPr>
      <w:r>
        <w:rPr>
          <w:rFonts w:ascii="宋体" w:eastAsia="宋体" w:hAnsi="宋体" w:hint="eastAsia"/>
          <w:color w:val="000000"/>
          <w:kern w:val="0"/>
          <w:sz w:val="30"/>
          <w:szCs w:val="30"/>
          <w:lang w:bidi="ar"/>
        </w:rPr>
        <w:t>2022年兰州大学管理学院本研贯通计划</w:t>
      </w:r>
    </w:p>
    <w:p w:rsidR="000352A3" w:rsidRDefault="000352A3" w:rsidP="000352A3">
      <w:pPr>
        <w:widowControl/>
        <w:jc w:val="center"/>
        <w:rPr>
          <w:rFonts w:ascii="华文中宋" w:eastAsia="华文中宋" w:hAnsi="华文中宋" w:cs="华文中宋"/>
        </w:rPr>
      </w:pPr>
      <w:r>
        <w:rPr>
          <w:rFonts w:ascii="华文中宋" w:eastAsia="华文中宋" w:hAnsi="华文中宋" w:cs="华文中宋" w:hint="eastAsia"/>
          <w:b/>
          <w:bCs/>
          <w:color w:val="000000"/>
          <w:kern w:val="0"/>
          <w:sz w:val="43"/>
          <w:szCs w:val="43"/>
          <w:lang w:bidi="ar"/>
        </w:rPr>
        <w:t>诚信承诺书</w:t>
      </w:r>
    </w:p>
    <w:p w:rsidR="000352A3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</w:p>
    <w:p w:rsidR="000352A3" w:rsidRDefault="000352A3" w:rsidP="000352A3">
      <w:pPr>
        <w:widowControl/>
        <w:ind w:firstLineChars="200" w:firstLine="62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本人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，系兰州大学管理学院20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20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级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班在读本科生，学号：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，身份证号：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      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。 </w:t>
      </w:r>
    </w:p>
    <w:p w:rsidR="000352A3" w:rsidRPr="00004022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本人已充分了解学校、学院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本研贯通人才培养计划的相关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政策和规定，并郑重承诺在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进入本研贯通计划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后，</w:t>
      </w:r>
      <w:r w:rsidRPr="00004022"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如因个人原因退出本研贯通计划，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本人将自愿接受下列处理结果： </w:t>
      </w:r>
    </w:p>
    <w:p w:rsidR="000352A3" w:rsidRDefault="000352A3" w:rsidP="000352A3">
      <w:pPr>
        <w:widowControl/>
        <w:ind w:firstLineChars="200" w:firstLine="62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1.取消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本专业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原班级推免资格； </w:t>
      </w:r>
    </w:p>
    <w:p w:rsidR="000352A3" w:rsidRDefault="000352A3" w:rsidP="000352A3">
      <w:pPr>
        <w:widowControl/>
        <w:ind w:firstLineChars="200" w:firstLine="62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2.取消评奖评优资格； </w:t>
      </w:r>
    </w:p>
    <w:p w:rsidR="000352A3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3.给予纪律处分并记入个人档案。 </w:t>
      </w:r>
    </w:p>
    <w:p w:rsidR="000352A3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</w:p>
    <w:p w:rsidR="000352A3" w:rsidRDefault="000352A3" w:rsidP="000352A3">
      <w:pPr>
        <w:widowControl/>
        <w:ind w:leftChars="2800" w:left="588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承 诺 人： </w:t>
      </w:r>
    </w:p>
    <w:p w:rsidR="000352A3" w:rsidRDefault="000352A3" w:rsidP="000352A3">
      <w:pPr>
        <w:widowControl/>
        <w:ind w:leftChars="2800" w:left="588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承诺时间：</w:t>
      </w:r>
    </w:p>
    <w:p w:rsidR="000352A3" w:rsidRDefault="000352A3" w:rsidP="000352A3">
      <w:pPr>
        <w:pStyle w:val="a7"/>
        <w:spacing w:before="0" w:beforeAutospacing="0" w:after="0" w:afterAutospacing="0" w:line="360" w:lineRule="auto"/>
        <w:rPr>
          <w:rFonts w:asciiTheme="majorEastAsia" w:eastAsiaTheme="majorEastAsia" w:hAnsiTheme="majorEastAsia" w:cstheme="majorEastAsia"/>
          <w:sz w:val="28"/>
          <w:szCs w:val="28"/>
        </w:rPr>
      </w:pPr>
    </w:p>
    <w:p w:rsidR="000352A3" w:rsidRDefault="000352A3">
      <w:pPr>
        <w:widowControl/>
        <w:jc w:val="left"/>
        <w:rPr>
          <w:rFonts w:ascii="Times New Roman" w:eastAsia="仿宋_GB2312" w:hAnsi="Times New Roman" w:cs="Times New Roman"/>
          <w:kern w:val="0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  <w:bookmarkStart w:id="0" w:name="_GoBack"/>
      <w:bookmarkEnd w:id="0"/>
    </w:p>
    <w:sectPr w:rsidR="00734BF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3210" w:rsidRDefault="00E83210">
      <w:r>
        <w:separator/>
      </w:r>
    </w:p>
  </w:endnote>
  <w:endnote w:type="continuationSeparator" w:id="0">
    <w:p w:rsidR="00E83210" w:rsidRDefault="00E83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8CB" w:rsidRDefault="00E478C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478CB" w:rsidRDefault="00E478CB">
                          <w:pPr>
                            <w:pStyle w:val="a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1C4597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312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E478CB" w:rsidRDefault="00E478CB">
                    <w:pPr>
                      <w:pStyle w:val="a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1C4597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3210" w:rsidRDefault="00E83210">
      <w:r>
        <w:separator/>
      </w:r>
    </w:p>
  </w:footnote>
  <w:footnote w:type="continuationSeparator" w:id="0">
    <w:p w:rsidR="00E83210" w:rsidRDefault="00E832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bC0NDQxMTQH0ko6SsGpxcWZ+XkgBYa1ADrLyGssAAAA"/>
  </w:docVars>
  <w:rsids>
    <w:rsidRoot w:val="007A6610"/>
    <w:rsid w:val="00026C9C"/>
    <w:rsid w:val="000352A3"/>
    <w:rsid w:val="00037275"/>
    <w:rsid w:val="00051F2F"/>
    <w:rsid w:val="00093CCB"/>
    <w:rsid w:val="00094989"/>
    <w:rsid w:val="000A6CE2"/>
    <w:rsid w:val="000F62ED"/>
    <w:rsid w:val="00122301"/>
    <w:rsid w:val="00161A7E"/>
    <w:rsid w:val="00174185"/>
    <w:rsid w:val="00190205"/>
    <w:rsid w:val="001B4B0B"/>
    <w:rsid w:val="001C4597"/>
    <w:rsid w:val="001C6E43"/>
    <w:rsid w:val="001C7A6F"/>
    <w:rsid w:val="00260197"/>
    <w:rsid w:val="002A4C57"/>
    <w:rsid w:val="002C149F"/>
    <w:rsid w:val="002C7C62"/>
    <w:rsid w:val="002D03AC"/>
    <w:rsid w:val="003333A3"/>
    <w:rsid w:val="00364C78"/>
    <w:rsid w:val="003B2C03"/>
    <w:rsid w:val="003C759B"/>
    <w:rsid w:val="004073BE"/>
    <w:rsid w:val="004454A1"/>
    <w:rsid w:val="00447269"/>
    <w:rsid w:val="004605A1"/>
    <w:rsid w:val="00486E7F"/>
    <w:rsid w:val="004B2BE0"/>
    <w:rsid w:val="004C3BE3"/>
    <w:rsid w:val="0054338A"/>
    <w:rsid w:val="005763E2"/>
    <w:rsid w:val="00593CA9"/>
    <w:rsid w:val="00595F68"/>
    <w:rsid w:val="005B286B"/>
    <w:rsid w:val="005C3725"/>
    <w:rsid w:val="005C4CD3"/>
    <w:rsid w:val="005E2156"/>
    <w:rsid w:val="005F0E0A"/>
    <w:rsid w:val="00602CEA"/>
    <w:rsid w:val="00604F59"/>
    <w:rsid w:val="00607DF4"/>
    <w:rsid w:val="006344D7"/>
    <w:rsid w:val="0063741C"/>
    <w:rsid w:val="00656217"/>
    <w:rsid w:val="00661D13"/>
    <w:rsid w:val="006B51CC"/>
    <w:rsid w:val="006B7AC8"/>
    <w:rsid w:val="006C3D7B"/>
    <w:rsid w:val="006C6B3C"/>
    <w:rsid w:val="006F76D0"/>
    <w:rsid w:val="00734BF5"/>
    <w:rsid w:val="007358B5"/>
    <w:rsid w:val="007518FE"/>
    <w:rsid w:val="00751C33"/>
    <w:rsid w:val="00781333"/>
    <w:rsid w:val="00783431"/>
    <w:rsid w:val="00796A58"/>
    <w:rsid w:val="007A6610"/>
    <w:rsid w:val="007B343E"/>
    <w:rsid w:val="007D4231"/>
    <w:rsid w:val="00812381"/>
    <w:rsid w:val="0083376B"/>
    <w:rsid w:val="00890049"/>
    <w:rsid w:val="008C577F"/>
    <w:rsid w:val="008D5AF7"/>
    <w:rsid w:val="0090247E"/>
    <w:rsid w:val="009356F3"/>
    <w:rsid w:val="00980579"/>
    <w:rsid w:val="009C0FA6"/>
    <w:rsid w:val="009C1881"/>
    <w:rsid w:val="009D198B"/>
    <w:rsid w:val="009E0122"/>
    <w:rsid w:val="00A21729"/>
    <w:rsid w:val="00A5176A"/>
    <w:rsid w:val="00A75EEC"/>
    <w:rsid w:val="00AF5373"/>
    <w:rsid w:val="00B03DA7"/>
    <w:rsid w:val="00B41935"/>
    <w:rsid w:val="00B86786"/>
    <w:rsid w:val="00BA63EA"/>
    <w:rsid w:val="00BE0B1C"/>
    <w:rsid w:val="00BF674A"/>
    <w:rsid w:val="00C927B7"/>
    <w:rsid w:val="00C95F92"/>
    <w:rsid w:val="00CA281E"/>
    <w:rsid w:val="00D040E7"/>
    <w:rsid w:val="00D25FBB"/>
    <w:rsid w:val="00D45946"/>
    <w:rsid w:val="00D459AF"/>
    <w:rsid w:val="00E15213"/>
    <w:rsid w:val="00E20ECE"/>
    <w:rsid w:val="00E34CD5"/>
    <w:rsid w:val="00E478CB"/>
    <w:rsid w:val="00E83210"/>
    <w:rsid w:val="00E86395"/>
    <w:rsid w:val="00E967BF"/>
    <w:rsid w:val="00EC627F"/>
    <w:rsid w:val="00EE1773"/>
    <w:rsid w:val="00EE2653"/>
    <w:rsid w:val="00F13A95"/>
    <w:rsid w:val="00F47621"/>
    <w:rsid w:val="00FB6624"/>
    <w:rsid w:val="00FC22B5"/>
    <w:rsid w:val="00FE418A"/>
    <w:rsid w:val="09363954"/>
    <w:rsid w:val="0B244E51"/>
    <w:rsid w:val="0DE114DC"/>
    <w:rsid w:val="124326FB"/>
    <w:rsid w:val="129F723D"/>
    <w:rsid w:val="19151D3D"/>
    <w:rsid w:val="35306974"/>
    <w:rsid w:val="377F56D3"/>
    <w:rsid w:val="38C459CC"/>
    <w:rsid w:val="3CF830F7"/>
    <w:rsid w:val="3F345AFC"/>
    <w:rsid w:val="4272415A"/>
    <w:rsid w:val="45E8787F"/>
    <w:rsid w:val="46A06259"/>
    <w:rsid w:val="4ABD2072"/>
    <w:rsid w:val="4B931D71"/>
    <w:rsid w:val="4D3D2B21"/>
    <w:rsid w:val="50AB15D8"/>
    <w:rsid w:val="515472FA"/>
    <w:rsid w:val="52ED067C"/>
    <w:rsid w:val="52F642C9"/>
    <w:rsid w:val="550D34E7"/>
    <w:rsid w:val="5621502B"/>
    <w:rsid w:val="566453F3"/>
    <w:rsid w:val="58120FB9"/>
    <w:rsid w:val="63F80273"/>
    <w:rsid w:val="67F8417F"/>
    <w:rsid w:val="683C665D"/>
    <w:rsid w:val="702B7FFA"/>
    <w:rsid w:val="729E5BBA"/>
    <w:rsid w:val="786E0528"/>
    <w:rsid w:val="78A106E7"/>
    <w:rsid w:val="7BCB0AD5"/>
    <w:rsid w:val="7D520157"/>
    <w:rsid w:val="7DB20662"/>
    <w:rsid w:val="7F70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CBFF042-E162-439B-A086-0E78BFBC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等线" w:eastAsia="等线" w:hAnsi="等线" w:cs="宋体"/>
      <w:kern w:val="2"/>
      <w:sz w:val="21"/>
      <w:szCs w:val="22"/>
    </w:rPr>
  </w:style>
  <w:style w:type="paragraph" w:styleId="1">
    <w:name w:val="heading 1"/>
    <w:basedOn w:val="a"/>
    <w:next w:val="a"/>
    <w:uiPriority w:val="1"/>
    <w:qFormat/>
    <w:pPr>
      <w:ind w:left="779"/>
      <w:outlineLvl w:val="0"/>
    </w:pPr>
    <w:rPr>
      <w:rFonts w:ascii="微软雅黑" w:eastAsia="微软雅黑" w:hAnsi="微软雅黑" w:cs="微软雅黑"/>
      <w:b/>
      <w:bCs/>
      <w:sz w:val="28"/>
      <w:szCs w:val="28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220"/>
    </w:pPr>
    <w:rPr>
      <w:rFonts w:ascii="微软雅黑" w:eastAsia="微软雅黑" w:hAnsi="微软雅黑" w:cs="微软雅黑"/>
      <w:sz w:val="28"/>
      <w:szCs w:val="28"/>
      <w:lang w:val="zh-CN" w:bidi="zh-CN"/>
    </w:rPr>
  </w:style>
  <w:style w:type="paragraph" w:styleId="a4">
    <w:name w:val="Balloon Text"/>
    <w:basedOn w:val="a"/>
    <w:link w:val="Char"/>
    <w:uiPriority w:val="99"/>
    <w:qFormat/>
    <w:rPr>
      <w:sz w:val="18"/>
      <w:szCs w:val="18"/>
    </w:rPr>
  </w:style>
  <w:style w:type="paragraph" w:styleId="a5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customStyle="1" w:styleId="Char">
    <w:name w:val="批注框文本 Char"/>
    <w:basedOn w:val="a0"/>
    <w:link w:val="a4"/>
    <w:uiPriority w:val="99"/>
    <w:qFormat/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TableParagraph">
    <w:name w:val="Table Paragraph"/>
    <w:basedOn w:val="a"/>
    <w:uiPriority w:val="1"/>
    <w:qFormat/>
    <w:pPr>
      <w:spacing w:before="103"/>
      <w:jc w:val="center"/>
    </w:pPr>
    <w:rPr>
      <w:rFonts w:ascii="微软雅黑" w:eastAsia="微软雅黑" w:hAnsi="微软雅黑" w:cs="微软雅黑"/>
      <w:lang w:val="zh-CN" w:bidi="zh-CN"/>
    </w:rPr>
  </w:style>
  <w:style w:type="paragraph" w:styleId="a9">
    <w:name w:val="List Paragraph"/>
    <w:basedOn w:val="a"/>
    <w:uiPriority w:val="1"/>
    <w:qFormat/>
    <w:pPr>
      <w:ind w:left="220" w:firstLine="559"/>
    </w:pPr>
    <w:rPr>
      <w:rFonts w:ascii="微软雅黑" w:eastAsia="微软雅黑" w:hAnsi="微软雅黑" w:cs="微软雅黑"/>
      <w:lang w:val="zh-CN" w:bidi="zh-CN"/>
    </w:rPr>
  </w:style>
  <w:style w:type="paragraph" w:styleId="aa">
    <w:name w:val="Date"/>
    <w:basedOn w:val="a"/>
    <w:next w:val="a"/>
    <w:link w:val="Char2"/>
    <w:uiPriority w:val="99"/>
    <w:semiHidden/>
    <w:unhideWhenUsed/>
    <w:rsid w:val="007358B5"/>
    <w:pPr>
      <w:ind w:leftChars="2500" w:left="100"/>
    </w:pPr>
  </w:style>
  <w:style w:type="character" w:customStyle="1" w:styleId="Char2">
    <w:name w:val="日期 Char"/>
    <w:basedOn w:val="a0"/>
    <w:link w:val="aa"/>
    <w:uiPriority w:val="99"/>
    <w:semiHidden/>
    <w:rsid w:val="007358B5"/>
    <w:rPr>
      <w:rFonts w:ascii="等线" w:eastAsia="等线" w:hAnsi="等线" w:cs="宋体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1EAB17-3B0A-4CF8-8E2D-275D04753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39</Words>
  <Characters>223</Characters>
  <Application>Microsoft Office Word</Application>
  <DocSecurity>0</DocSecurity>
  <Lines>1</Lines>
  <Paragraphs>1</Paragraphs>
  <ScaleCrop>false</ScaleCrop>
  <Company>Company</Company>
  <LinksUpToDate>false</LinksUpToDate>
  <CharactersWithSpaces>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Microsoft 帐户</cp:lastModifiedBy>
  <cp:revision>80</cp:revision>
  <cp:lastPrinted>2021-05-24T07:13:00Z</cp:lastPrinted>
  <dcterms:created xsi:type="dcterms:W3CDTF">2019-05-05T01:32:00Z</dcterms:created>
  <dcterms:modified xsi:type="dcterms:W3CDTF">2022-09-2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27F24B955D344CCB44BDCDFFB963532</vt:lpwstr>
  </property>
</Properties>
</file>